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AB71F6" w14:textId="700201DA" w:rsidR="009569E6" w:rsidRDefault="009569E6" w:rsidP="00384772">
      <w:pPr>
        <w:jc w:val="center"/>
        <w:rPr>
          <w:b/>
          <w:bCs/>
        </w:rPr>
      </w:pPr>
      <w:r w:rsidRPr="00892294">
        <w:rPr>
          <w:b/>
          <w:bCs/>
        </w:rPr>
        <w:t>Session 5 (unit-3): Classes and Object and concept of Encapsulation</w:t>
      </w:r>
    </w:p>
    <w:tbl>
      <w:tblPr>
        <w:tblW w:w="9285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10"/>
        <w:gridCol w:w="4875"/>
      </w:tblGrid>
      <w:tr w:rsidR="00FC19DE" w:rsidRPr="00890793" w14:paraId="7623A16F" w14:textId="77777777" w:rsidTr="00A84097">
        <w:tc>
          <w:tcPr>
            <w:tcW w:w="4410" w:type="dxa"/>
          </w:tcPr>
          <w:p w14:paraId="69F56A5F" w14:textId="77777777" w:rsidR="00FC19DE" w:rsidRPr="00890793" w:rsidRDefault="00FC19DE" w:rsidP="00A840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 xml:space="preserve">Roll No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016</w:t>
            </w:r>
          </w:p>
        </w:tc>
        <w:tc>
          <w:tcPr>
            <w:tcW w:w="4875" w:type="dxa"/>
          </w:tcPr>
          <w:p w14:paraId="06FEC04B" w14:textId="77777777" w:rsidR="00FC19DE" w:rsidRPr="00890793" w:rsidRDefault="00FC19DE" w:rsidP="00A840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7CBBB181">
              <w:rPr>
                <w:rFonts w:ascii="Times New Roman" w:hAnsi="Times New Roman" w:cs="Times New Roman"/>
                <w:sz w:val="24"/>
                <w:szCs w:val="24"/>
              </w:rPr>
              <w:t xml:space="preserve">Name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Varun Khadayate</w:t>
            </w:r>
          </w:p>
        </w:tc>
      </w:tr>
      <w:tr w:rsidR="00FC19DE" w:rsidRPr="00890793" w14:paraId="3AA10D97" w14:textId="77777777" w:rsidTr="00A84097">
        <w:tc>
          <w:tcPr>
            <w:tcW w:w="4410" w:type="dxa"/>
          </w:tcPr>
          <w:p w14:paraId="4FF51543" w14:textId="77777777" w:rsidR="00FC19DE" w:rsidRPr="00890793" w:rsidRDefault="00FC19DE" w:rsidP="00A840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30A384B4">
              <w:rPr>
                <w:rFonts w:ascii="Times New Roman" w:hAnsi="Times New Roman" w:cs="Times New Roman"/>
                <w:sz w:val="24"/>
                <w:szCs w:val="24"/>
              </w:rPr>
              <w:t>Program: B-Tech (CSBS)</w:t>
            </w:r>
          </w:p>
        </w:tc>
        <w:tc>
          <w:tcPr>
            <w:tcW w:w="4875" w:type="dxa"/>
          </w:tcPr>
          <w:p w14:paraId="083D8196" w14:textId="77777777" w:rsidR="00FC19DE" w:rsidRPr="00890793" w:rsidRDefault="00FC19DE" w:rsidP="00A840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90793">
              <w:rPr>
                <w:rFonts w:ascii="Times New Roman" w:hAnsi="Times New Roman" w:cs="Times New Roman"/>
                <w:sz w:val="24"/>
                <w:szCs w:val="24"/>
              </w:rPr>
              <w:t>Division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Y</w:t>
            </w:r>
          </w:p>
        </w:tc>
      </w:tr>
      <w:tr w:rsidR="00FC19DE" w:rsidRPr="00890793" w14:paraId="69BB298A" w14:textId="77777777" w:rsidTr="00A84097">
        <w:tc>
          <w:tcPr>
            <w:tcW w:w="4410" w:type="dxa"/>
          </w:tcPr>
          <w:p w14:paraId="4F93393D" w14:textId="77777777" w:rsidR="00FC19DE" w:rsidRPr="00890793" w:rsidRDefault="00FC19DE" w:rsidP="00A840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Batch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4875" w:type="dxa"/>
          </w:tcPr>
          <w:p w14:paraId="5E07BBC4" w14:textId="77777777" w:rsidR="00FC19DE" w:rsidRPr="00890793" w:rsidRDefault="00FC19DE" w:rsidP="00A84097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212F1280">
              <w:rPr>
                <w:rFonts w:ascii="Times New Roman" w:hAnsi="Times New Roman" w:cs="Times New Roman"/>
                <w:sz w:val="24"/>
                <w:szCs w:val="24"/>
              </w:rPr>
              <w:t xml:space="preserve">Date of Submission: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0-09-2020</w:t>
            </w:r>
          </w:p>
        </w:tc>
      </w:tr>
    </w:tbl>
    <w:p w14:paraId="180DF179" w14:textId="77777777" w:rsidR="00FC19DE" w:rsidRPr="00892294" w:rsidRDefault="00FC19DE" w:rsidP="009569E6">
      <w:pPr>
        <w:rPr>
          <w:b/>
          <w:bCs/>
        </w:rPr>
      </w:pPr>
    </w:p>
    <w:p w14:paraId="5D3FCEFF" w14:textId="4C357D15" w:rsidR="009569E6" w:rsidRDefault="009569E6" w:rsidP="009569E6">
      <w:pPr>
        <w:pStyle w:val="ListParagraph"/>
        <w:numPr>
          <w:ilvl w:val="0"/>
          <w:numId w:val="2"/>
        </w:numPr>
        <w:rPr>
          <w:b/>
          <w:bCs/>
        </w:rPr>
      </w:pPr>
      <w:r w:rsidRPr="00892294">
        <w:rPr>
          <w:b/>
          <w:bCs/>
        </w:rPr>
        <w:t xml:space="preserve">Create a class Student having fields name, </w:t>
      </w:r>
      <w:proofErr w:type="spellStart"/>
      <w:r w:rsidRPr="00892294">
        <w:rPr>
          <w:b/>
          <w:bCs/>
        </w:rPr>
        <w:t>rollno</w:t>
      </w:r>
      <w:proofErr w:type="spellEnd"/>
      <w:r w:rsidRPr="00892294">
        <w:rPr>
          <w:b/>
          <w:bCs/>
        </w:rPr>
        <w:t xml:space="preserve">, division, id and marks in 3 subjects. The class also has three methods </w:t>
      </w:r>
      <w:proofErr w:type="spellStart"/>
      <w:r w:rsidRPr="00892294">
        <w:rPr>
          <w:b/>
          <w:bCs/>
        </w:rPr>
        <w:t>accept_</w:t>
      </w:r>
      <w:proofErr w:type="gramStart"/>
      <w:r w:rsidRPr="00892294">
        <w:rPr>
          <w:b/>
          <w:bCs/>
        </w:rPr>
        <w:t>details</w:t>
      </w:r>
      <w:proofErr w:type="spellEnd"/>
      <w:r w:rsidRPr="00892294">
        <w:rPr>
          <w:b/>
          <w:bCs/>
        </w:rPr>
        <w:t>(</w:t>
      </w:r>
      <w:proofErr w:type="gramEnd"/>
      <w:r w:rsidRPr="00892294">
        <w:rPr>
          <w:b/>
          <w:bCs/>
        </w:rPr>
        <w:t>),  </w:t>
      </w:r>
      <w:proofErr w:type="spellStart"/>
      <w:r w:rsidRPr="00892294">
        <w:rPr>
          <w:b/>
          <w:bCs/>
        </w:rPr>
        <w:t>average_marks</w:t>
      </w:r>
      <w:proofErr w:type="spellEnd"/>
      <w:r w:rsidRPr="00892294">
        <w:rPr>
          <w:b/>
          <w:bCs/>
        </w:rPr>
        <w:t xml:space="preserve">() and </w:t>
      </w:r>
      <w:proofErr w:type="spellStart"/>
      <w:r w:rsidRPr="00892294">
        <w:rPr>
          <w:b/>
          <w:bCs/>
        </w:rPr>
        <w:t>display_details</w:t>
      </w:r>
      <w:proofErr w:type="spellEnd"/>
      <w:r w:rsidRPr="00892294">
        <w:rPr>
          <w:b/>
          <w:bCs/>
        </w:rPr>
        <w:t>() as member procedures. Accept the details of two students as command line arguments and Display their information.</w:t>
      </w:r>
    </w:p>
    <w:p w14:paraId="6F2C63A1" w14:textId="1D0E3338" w:rsidR="00FC19DE" w:rsidRDefault="00FC19DE" w:rsidP="00FC19DE">
      <w:pPr>
        <w:rPr>
          <w:b/>
          <w:bCs/>
        </w:rPr>
      </w:pPr>
      <w:r>
        <w:rPr>
          <w:b/>
          <w:bCs/>
        </w:rPr>
        <w:t>ANS:</w:t>
      </w:r>
    </w:p>
    <w:p w14:paraId="086952B6" w14:textId="77777777" w:rsidR="00543FE1" w:rsidRDefault="00FC19DE" w:rsidP="00543FE1">
      <w:r>
        <w:rPr>
          <w:b/>
          <w:bCs/>
        </w:rPr>
        <w:t xml:space="preserve">CODE: </w:t>
      </w:r>
      <w:r>
        <w:rPr>
          <w:b/>
          <w:bCs/>
        </w:rPr>
        <w:tab/>
      </w:r>
      <w:r w:rsidR="00543FE1">
        <w:t>#include&lt;iostream&gt;</w:t>
      </w:r>
    </w:p>
    <w:p w14:paraId="4B96C4F1" w14:textId="77777777" w:rsidR="00543FE1" w:rsidRDefault="00543FE1" w:rsidP="00543FE1">
      <w:pPr>
        <w:ind w:left="720"/>
      </w:pPr>
      <w:r>
        <w:t>#include&lt;conio.h&gt;</w:t>
      </w:r>
    </w:p>
    <w:p w14:paraId="720E2D8F" w14:textId="77777777" w:rsidR="00543FE1" w:rsidRDefault="00543FE1" w:rsidP="00543FE1">
      <w:pPr>
        <w:ind w:left="720"/>
      </w:pPr>
      <w:r>
        <w:t>using namespace std;</w:t>
      </w:r>
    </w:p>
    <w:p w14:paraId="24F6C940" w14:textId="77777777" w:rsidR="00543FE1" w:rsidRDefault="00543FE1" w:rsidP="00543FE1">
      <w:pPr>
        <w:ind w:left="720"/>
      </w:pPr>
    </w:p>
    <w:p w14:paraId="2A93714C" w14:textId="77777777" w:rsidR="00543FE1" w:rsidRDefault="00543FE1" w:rsidP="00543FE1">
      <w:pPr>
        <w:ind w:left="720"/>
      </w:pPr>
      <w:r>
        <w:t>class student</w:t>
      </w:r>
    </w:p>
    <w:p w14:paraId="756E2A4D" w14:textId="77777777" w:rsidR="00543FE1" w:rsidRDefault="00543FE1" w:rsidP="00543FE1">
      <w:pPr>
        <w:ind w:left="720"/>
      </w:pPr>
      <w:r>
        <w:t>{</w:t>
      </w:r>
    </w:p>
    <w:p w14:paraId="1E59C6EF" w14:textId="77777777" w:rsidR="00543FE1" w:rsidRDefault="00543FE1" w:rsidP="00543FE1">
      <w:pPr>
        <w:ind w:left="720"/>
      </w:pPr>
      <w:r>
        <w:t xml:space="preserve">    char name[20</w:t>
      </w:r>
      <w:proofErr w:type="gramStart"/>
      <w:r>
        <w:t>],</w:t>
      </w:r>
      <w:proofErr w:type="spellStart"/>
      <w:r>
        <w:t>divs</w:t>
      </w:r>
      <w:proofErr w:type="spellEnd"/>
      <w:proofErr w:type="gramEnd"/>
      <w:r>
        <w:t>[3];</w:t>
      </w:r>
    </w:p>
    <w:p w14:paraId="75317525" w14:textId="77777777" w:rsidR="00543FE1" w:rsidRDefault="00543FE1" w:rsidP="00543FE1">
      <w:pPr>
        <w:ind w:left="720"/>
      </w:pPr>
      <w:r>
        <w:t xml:space="preserve">    int </w:t>
      </w:r>
      <w:proofErr w:type="gramStart"/>
      <w:r>
        <w:t>rno,mk</w:t>
      </w:r>
      <w:proofErr w:type="gramEnd"/>
      <w:r>
        <w:t>1,mk2,mk3;</w:t>
      </w:r>
    </w:p>
    <w:p w14:paraId="056800BC" w14:textId="77777777" w:rsidR="00543FE1" w:rsidRDefault="00543FE1" w:rsidP="00543FE1">
      <w:pPr>
        <w:ind w:left="720"/>
      </w:pPr>
    </w:p>
    <w:p w14:paraId="01F0DC2E" w14:textId="77777777" w:rsidR="00543FE1" w:rsidRDefault="00543FE1" w:rsidP="00543FE1">
      <w:pPr>
        <w:ind w:left="720"/>
      </w:pPr>
      <w:r>
        <w:t xml:space="preserve">    public:</w:t>
      </w:r>
    </w:p>
    <w:p w14:paraId="103B86D0" w14:textId="77777777" w:rsidR="00543FE1" w:rsidRDefault="00543FE1" w:rsidP="00543FE1">
      <w:pPr>
        <w:ind w:left="720"/>
      </w:pPr>
      <w:r>
        <w:t xml:space="preserve">    void </w:t>
      </w:r>
      <w:proofErr w:type="spellStart"/>
      <w:r>
        <w:t>accept_</w:t>
      </w:r>
      <w:proofErr w:type="gramStart"/>
      <w:r>
        <w:t>details</w:t>
      </w:r>
      <w:proofErr w:type="spellEnd"/>
      <w:r>
        <w:t>(</w:t>
      </w:r>
      <w:proofErr w:type="gramEnd"/>
      <w:r>
        <w:t>)</w:t>
      </w:r>
    </w:p>
    <w:p w14:paraId="56AF9296" w14:textId="77777777" w:rsidR="00543FE1" w:rsidRDefault="00543FE1" w:rsidP="00543FE1">
      <w:pPr>
        <w:ind w:left="720"/>
      </w:pPr>
      <w:r>
        <w:t xml:space="preserve">    {</w:t>
      </w:r>
    </w:p>
    <w:p w14:paraId="289757BD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 Enter your </w:t>
      </w:r>
      <w:proofErr w:type="gramStart"/>
      <w:r>
        <w:t>name::</w:t>
      </w:r>
      <w:proofErr w:type="gramEnd"/>
      <w:r>
        <w:t>";</w:t>
      </w:r>
    </w:p>
    <w:p w14:paraId="510DBFEE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in</w:t>
      </w:r>
      <w:proofErr w:type="spellEnd"/>
      <w:r>
        <w:t>&gt;&gt;name;</w:t>
      </w:r>
    </w:p>
    <w:p w14:paraId="1788F83D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 Enter the roll </w:t>
      </w:r>
      <w:proofErr w:type="gramStart"/>
      <w:r>
        <w:t>number::</w:t>
      </w:r>
      <w:proofErr w:type="gramEnd"/>
      <w:r>
        <w:t>";</w:t>
      </w:r>
    </w:p>
    <w:p w14:paraId="7CA7E96A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in</w:t>
      </w:r>
      <w:proofErr w:type="spellEnd"/>
      <w:r>
        <w:t>&gt;&gt;</w:t>
      </w:r>
      <w:proofErr w:type="spellStart"/>
      <w:r>
        <w:t>rno</w:t>
      </w:r>
      <w:proofErr w:type="spellEnd"/>
      <w:r>
        <w:t>;</w:t>
      </w:r>
    </w:p>
    <w:p w14:paraId="50B27C9F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 Enter the marks in the 3 </w:t>
      </w:r>
      <w:proofErr w:type="gramStart"/>
      <w:r>
        <w:t>subjects::</w:t>
      </w:r>
      <w:proofErr w:type="gramEnd"/>
      <w:r>
        <w:t>";</w:t>
      </w:r>
    </w:p>
    <w:p w14:paraId="6A63B600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in</w:t>
      </w:r>
      <w:proofErr w:type="spellEnd"/>
      <w:r>
        <w:t>&gt;&gt;mk1&gt;&gt;mk2&gt;&gt;mk3;</w:t>
      </w:r>
    </w:p>
    <w:p w14:paraId="0E4A20D4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 Enter the </w:t>
      </w:r>
      <w:proofErr w:type="gramStart"/>
      <w:r>
        <w:t>division::</w:t>
      </w:r>
      <w:proofErr w:type="gramEnd"/>
      <w:r>
        <w:t>";</w:t>
      </w:r>
    </w:p>
    <w:p w14:paraId="4CDA1E09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in</w:t>
      </w:r>
      <w:proofErr w:type="spellEnd"/>
      <w:r>
        <w:t>&gt;&gt;</w:t>
      </w:r>
      <w:proofErr w:type="spellStart"/>
      <w:r>
        <w:t>divs</w:t>
      </w:r>
      <w:proofErr w:type="spellEnd"/>
      <w:r>
        <w:t>;</w:t>
      </w:r>
    </w:p>
    <w:p w14:paraId="66BF21E0" w14:textId="77777777" w:rsidR="00543FE1" w:rsidRDefault="00543FE1" w:rsidP="00543FE1">
      <w:pPr>
        <w:ind w:left="720"/>
      </w:pPr>
      <w:r>
        <w:t xml:space="preserve">    }</w:t>
      </w:r>
    </w:p>
    <w:p w14:paraId="4D8369B6" w14:textId="77777777" w:rsidR="00543FE1" w:rsidRDefault="00543FE1" w:rsidP="00543FE1">
      <w:pPr>
        <w:ind w:left="720"/>
      </w:pPr>
      <w:r>
        <w:t xml:space="preserve">    double </w:t>
      </w:r>
      <w:proofErr w:type="spellStart"/>
      <w:r>
        <w:t>average_</w:t>
      </w:r>
      <w:proofErr w:type="gramStart"/>
      <w:r>
        <w:t>marks</w:t>
      </w:r>
      <w:proofErr w:type="spellEnd"/>
      <w:r>
        <w:t>(</w:t>
      </w:r>
      <w:proofErr w:type="gramEnd"/>
      <w:r>
        <w:t>)</w:t>
      </w:r>
    </w:p>
    <w:p w14:paraId="457B5511" w14:textId="77777777" w:rsidR="00543FE1" w:rsidRDefault="00543FE1" w:rsidP="00543FE1">
      <w:pPr>
        <w:ind w:left="720"/>
      </w:pPr>
      <w:r>
        <w:t xml:space="preserve">    {</w:t>
      </w:r>
    </w:p>
    <w:p w14:paraId="277B40DF" w14:textId="77777777" w:rsidR="00543FE1" w:rsidRDefault="00543FE1" w:rsidP="00543FE1">
      <w:pPr>
        <w:ind w:left="720"/>
      </w:pPr>
      <w:r>
        <w:lastRenderedPageBreak/>
        <w:t xml:space="preserve">        return (mk1+mk2+mk3)/3;</w:t>
      </w:r>
    </w:p>
    <w:p w14:paraId="3E7480BB" w14:textId="77777777" w:rsidR="00543FE1" w:rsidRDefault="00543FE1" w:rsidP="00543FE1">
      <w:pPr>
        <w:ind w:left="720"/>
      </w:pPr>
      <w:r>
        <w:t xml:space="preserve">    }</w:t>
      </w:r>
    </w:p>
    <w:p w14:paraId="167B57FC" w14:textId="77777777" w:rsidR="00543FE1" w:rsidRDefault="00543FE1" w:rsidP="00543FE1">
      <w:pPr>
        <w:ind w:left="720"/>
      </w:pPr>
      <w:r>
        <w:t xml:space="preserve">    void </w:t>
      </w:r>
      <w:proofErr w:type="spellStart"/>
      <w:r>
        <w:t>display_</w:t>
      </w:r>
      <w:proofErr w:type="gramStart"/>
      <w:r>
        <w:t>details</w:t>
      </w:r>
      <w:proofErr w:type="spellEnd"/>
      <w:r>
        <w:t>(</w:t>
      </w:r>
      <w:proofErr w:type="gramEnd"/>
      <w:r>
        <w:t>)</w:t>
      </w:r>
    </w:p>
    <w:p w14:paraId="14EB0E0E" w14:textId="77777777" w:rsidR="00543FE1" w:rsidRDefault="00543FE1" w:rsidP="00543FE1">
      <w:pPr>
        <w:ind w:left="720"/>
      </w:pPr>
      <w:r>
        <w:t xml:space="preserve">    {</w:t>
      </w:r>
    </w:p>
    <w:p w14:paraId="1886E8B5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t </w:t>
      </w:r>
      <w:proofErr w:type="gramStart"/>
      <w:r>
        <w:t>The</w:t>
      </w:r>
      <w:proofErr w:type="gramEnd"/>
      <w:r>
        <w:t xml:space="preserve"> result";</w:t>
      </w:r>
    </w:p>
    <w:p w14:paraId="0A9A3562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\n </w:t>
      </w:r>
      <w:proofErr w:type="gramStart"/>
      <w:r>
        <w:t>Name::</w:t>
      </w:r>
      <w:proofErr w:type="gramEnd"/>
      <w:r>
        <w:t>"&lt;&lt;name;</w:t>
      </w:r>
    </w:p>
    <w:p w14:paraId="58FEAAF8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\n Roll </w:t>
      </w:r>
      <w:proofErr w:type="gramStart"/>
      <w:r>
        <w:t>No.::</w:t>
      </w:r>
      <w:proofErr w:type="gramEnd"/>
      <w:r>
        <w:t>"&lt;&lt;</w:t>
      </w:r>
      <w:proofErr w:type="spellStart"/>
      <w:r>
        <w:t>rno</w:t>
      </w:r>
      <w:proofErr w:type="spellEnd"/>
      <w:r>
        <w:t>;</w:t>
      </w:r>
    </w:p>
    <w:p w14:paraId="3CF1D90A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\n </w:t>
      </w:r>
      <w:proofErr w:type="gramStart"/>
      <w:r>
        <w:t>Division::</w:t>
      </w:r>
      <w:proofErr w:type="gramEnd"/>
      <w:r>
        <w:t>"&lt;&lt;</w:t>
      </w:r>
      <w:proofErr w:type="spellStart"/>
      <w:r>
        <w:t>divs</w:t>
      </w:r>
      <w:proofErr w:type="spellEnd"/>
      <w:r>
        <w:t>;</w:t>
      </w:r>
    </w:p>
    <w:p w14:paraId="25203285" w14:textId="77777777" w:rsidR="00543FE1" w:rsidRDefault="00543FE1" w:rsidP="00543FE1">
      <w:pPr>
        <w:ind w:left="720"/>
      </w:pPr>
      <w:r>
        <w:t xml:space="preserve">        </w:t>
      </w:r>
      <w:proofErr w:type="spellStart"/>
      <w:r>
        <w:t>cout</w:t>
      </w:r>
      <w:proofErr w:type="spellEnd"/>
      <w:r>
        <w:t xml:space="preserve">&lt;&lt;"\n\n Average </w:t>
      </w:r>
      <w:proofErr w:type="gramStart"/>
      <w:r>
        <w:t>marks::</w:t>
      </w:r>
      <w:proofErr w:type="gramEnd"/>
      <w:r>
        <w:t>"&lt;&lt;</w:t>
      </w:r>
      <w:proofErr w:type="spellStart"/>
      <w:r>
        <w:t>average_marks</w:t>
      </w:r>
      <w:proofErr w:type="spellEnd"/>
      <w:r>
        <w:t>();</w:t>
      </w:r>
    </w:p>
    <w:p w14:paraId="5F3EE2A5" w14:textId="77777777" w:rsidR="00543FE1" w:rsidRDefault="00543FE1" w:rsidP="00543FE1">
      <w:pPr>
        <w:ind w:left="720"/>
      </w:pPr>
      <w:r>
        <w:t xml:space="preserve">    }</w:t>
      </w:r>
    </w:p>
    <w:p w14:paraId="0A89B4FA" w14:textId="77777777" w:rsidR="00543FE1" w:rsidRDefault="00543FE1" w:rsidP="00543FE1">
      <w:pPr>
        <w:ind w:left="720"/>
      </w:pPr>
      <w:r>
        <w:t>};</w:t>
      </w:r>
    </w:p>
    <w:p w14:paraId="5FF096E9" w14:textId="77777777" w:rsidR="00543FE1" w:rsidRDefault="00543FE1" w:rsidP="00543FE1">
      <w:pPr>
        <w:ind w:left="720"/>
      </w:pPr>
      <w:r>
        <w:t xml:space="preserve">int </w:t>
      </w:r>
      <w:proofErr w:type="gramStart"/>
      <w:r>
        <w:t>main(</w:t>
      </w:r>
      <w:proofErr w:type="gramEnd"/>
      <w:r>
        <w:t>)</w:t>
      </w:r>
    </w:p>
    <w:p w14:paraId="2BDA5C69" w14:textId="77777777" w:rsidR="00543FE1" w:rsidRDefault="00543FE1" w:rsidP="00543FE1">
      <w:pPr>
        <w:ind w:left="720"/>
      </w:pPr>
      <w:r>
        <w:t>{</w:t>
      </w:r>
    </w:p>
    <w:p w14:paraId="7317F3F8" w14:textId="77777777" w:rsidR="00543FE1" w:rsidRDefault="00543FE1" w:rsidP="00543FE1">
      <w:pPr>
        <w:ind w:left="720"/>
      </w:pPr>
      <w:r>
        <w:t xml:space="preserve">    student s</w:t>
      </w:r>
      <w:proofErr w:type="gramStart"/>
      <w:r>
        <w:t>1,s</w:t>
      </w:r>
      <w:proofErr w:type="gramEnd"/>
      <w:r>
        <w:t>2;</w:t>
      </w:r>
    </w:p>
    <w:p w14:paraId="78F76A66" w14:textId="77777777" w:rsidR="00543FE1" w:rsidRDefault="00543FE1" w:rsidP="00543FE1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>&lt;&lt;"\</w:t>
      </w:r>
      <w:proofErr w:type="spellStart"/>
      <w:r>
        <w:t>tFor</w:t>
      </w:r>
      <w:proofErr w:type="spellEnd"/>
      <w:r>
        <w:t xml:space="preserve"> student 1";</w:t>
      </w:r>
    </w:p>
    <w:p w14:paraId="46B9CE41" w14:textId="77777777" w:rsidR="00543FE1" w:rsidRDefault="00543FE1" w:rsidP="00543FE1">
      <w:pPr>
        <w:ind w:left="720"/>
      </w:pPr>
      <w:r>
        <w:t xml:space="preserve">    s</w:t>
      </w:r>
      <w:proofErr w:type="gramStart"/>
      <w:r>
        <w:t>1.accept</w:t>
      </w:r>
      <w:proofErr w:type="gramEnd"/>
      <w:r>
        <w:t>_details();</w:t>
      </w:r>
    </w:p>
    <w:p w14:paraId="612A6F8C" w14:textId="77777777" w:rsidR="00543FE1" w:rsidRDefault="00543FE1" w:rsidP="00543FE1">
      <w:pPr>
        <w:ind w:left="720"/>
      </w:pPr>
      <w:r>
        <w:t xml:space="preserve">    s</w:t>
      </w:r>
      <w:proofErr w:type="gramStart"/>
      <w:r>
        <w:t>1.average</w:t>
      </w:r>
      <w:proofErr w:type="gramEnd"/>
      <w:r>
        <w:t>_marks();</w:t>
      </w:r>
    </w:p>
    <w:p w14:paraId="34064931" w14:textId="77777777" w:rsidR="00543FE1" w:rsidRDefault="00543FE1" w:rsidP="00543FE1">
      <w:pPr>
        <w:ind w:left="720"/>
      </w:pPr>
      <w:r>
        <w:t xml:space="preserve">    s</w:t>
      </w:r>
      <w:proofErr w:type="gramStart"/>
      <w:r>
        <w:t>1.display</w:t>
      </w:r>
      <w:proofErr w:type="gramEnd"/>
      <w:r>
        <w:t>_details();</w:t>
      </w:r>
    </w:p>
    <w:p w14:paraId="7032B5E3" w14:textId="77777777" w:rsidR="00543FE1" w:rsidRDefault="00543FE1" w:rsidP="00543FE1">
      <w:pPr>
        <w:ind w:left="720"/>
      </w:pPr>
      <w:r>
        <w:t xml:space="preserve">    </w:t>
      </w:r>
      <w:proofErr w:type="spellStart"/>
      <w:r>
        <w:t>cout</w:t>
      </w:r>
      <w:proofErr w:type="spellEnd"/>
      <w:r>
        <w:t>&lt;&lt;"\n\n\</w:t>
      </w:r>
      <w:proofErr w:type="spellStart"/>
      <w:r>
        <w:t>tFor</w:t>
      </w:r>
      <w:proofErr w:type="spellEnd"/>
      <w:r>
        <w:t xml:space="preserve"> student 2";</w:t>
      </w:r>
    </w:p>
    <w:p w14:paraId="6478C48B" w14:textId="77777777" w:rsidR="00543FE1" w:rsidRDefault="00543FE1" w:rsidP="00543FE1">
      <w:pPr>
        <w:ind w:left="720"/>
      </w:pPr>
      <w:r>
        <w:t xml:space="preserve">    s</w:t>
      </w:r>
      <w:proofErr w:type="gramStart"/>
      <w:r>
        <w:t>2.accept</w:t>
      </w:r>
      <w:proofErr w:type="gramEnd"/>
      <w:r>
        <w:t>_details();</w:t>
      </w:r>
    </w:p>
    <w:p w14:paraId="0818E4BD" w14:textId="77777777" w:rsidR="00543FE1" w:rsidRDefault="00543FE1" w:rsidP="00543FE1">
      <w:pPr>
        <w:ind w:left="720"/>
      </w:pPr>
      <w:r>
        <w:t xml:space="preserve">    s</w:t>
      </w:r>
      <w:proofErr w:type="gramStart"/>
      <w:r>
        <w:t>2.average</w:t>
      </w:r>
      <w:proofErr w:type="gramEnd"/>
      <w:r>
        <w:t>_marks();</w:t>
      </w:r>
    </w:p>
    <w:p w14:paraId="3E0BCAC7" w14:textId="77777777" w:rsidR="00543FE1" w:rsidRDefault="00543FE1" w:rsidP="00543FE1">
      <w:pPr>
        <w:ind w:left="720"/>
      </w:pPr>
      <w:r>
        <w:t xml:space="preserve">    s</w:t>
      </w:r>
      <w:proofErr w:type="gramStart"/>
      <w:r>
        <w:t>2.display</w:t>
      </w:r>
      <w:proofErr w:type="gramEnd"/>
      <w:r>
        <w:t>_details();</w:t>
      </w:r>
    </w:p>
    <w:p w14:paraId="656EFCE6" w14:textId="77777777" w:rsidR="00543FE1" w:rsidRDefault="00543FE1" w:rsidP="00543FE1">
      <w:pPr>
        <w:ind w:left="720"/>
      </w:pPr>
      <w:r>
        <w:t xml:space="preserve">    return 0;</w:t>
      </w:r>
    </w:p>
    <w:p w14:paraId="6DE8DDC4" w14:textId="77777777" w:rsidR="00543FE1" w:rsidRDefault="00543FE1" w:rsidP="00543FE1">
      <w:pPr>
        <w:ind w:left="720"/>
      </w:pPr>
      <w:r>
        <w:t xml:space="preserve">    </w:t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14:paraId="2F6FE775" w14:textId="77777777" w:rsidR="00543FE1" w:rsidRDefault="00543FE1" w:rsidP="00543FE1">
      <w:pPr>
        <w:ind w:left="720"/>
      </w:pPr>
      <w:r>
        <w:t>}</w:t>
      </w:r>
    </w:p>
    <w:p w14:paraId="3904A529" w14:textId="5BD903B4" w:rsidR="00FC19DE" w:rsidRDefault="00FC19DE" w:rsidP="00543FE1">
      <w:pPr>
        <w:rPr>
          <w:b/>
          <w:bCs/>
        </w:rPr>
      </w:pPr>
      <w:r>
        <w:rPr>
          <w:b/>
          <w:bCs/>
        </w:rPr>
        <w:t>OUTPUT:</w:t>
      </w:r>
    </w:p>
    <w:p w14:paraId="3B2943FF" w14:textId="2282408D" w:rsidR="00FC19DE" w:rsidRPr="00FC19DE" w:rsidRDefault="00543FE1" w:rsidP="00FC19DE">
      <w:pPr>
        <w:jc w:val="center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9F33211" wp14:editId="3ED24DE8">
            <wp:extent cx="3511550" cy="600361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69089" b="6047"/>
                    <a:stretch/>
                  </pic:blipFill>
                  <pic:spPr bwMode="auto">
                    <a:xfrm>
                      <a:off x="0" y="0"/>
                      <a:ext cx="3524275" cy="6025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F4E44D" w14:textId="77777777" w:rsidR="009569E6" w:rsidRPr="00892294" w:rsidRDefault="009569E6" w:rsidP="009569E6">
      <w:pPr>
        <w:pStyle w:val="ListParagraph"/>
        <w:numPr>
          <w:ilvl w:val="0"/>
          <w:numId w:val="2"/>
        </w:numPr>
        <w:rPr>
          <w:b/>
          <w:bCs/>
        </w:rPr>
      </w:pPr>
      <w:r w:rsidRPr="00892294">
        <w:rPr>
          <w:b/>
          <w:bCs/>
        </w:rPr>
        <w:t>Write a program by creating an 'Employee' class having the following methods and print the final salary.</w:t>
      </w:r>
    </w:p>
    <w:p w14:paraId="14E74BBF" w14:textId="77777777" w:rsidR="009569E6" w:rsidRPr="00892294" w:rsidRDefault="009569E6" w:rsidP="009569E6">
      <w:pPr>
        <w:pStyle w:val="ListParagraph"/>
        <w:numPr>
          <w:ilvl w:val="1"/>
          <w:numId w:val="2"/>
        </w:numPr>
        <w:rPr>
          <w:b/>
          <w:bCs/>
        </w:rPr>
      </w:pPr>
      <w:r w:rsidRPr="00892294">
        <w:rPr>
          <w:b/>
          <w:bCs/>
        </w:rPr>
        <w:t>'</w:t>
      </w:r>
      <w:proofErr w:type="spellStart"/>
      <w:proofErr w:type="gramStart"/>
      <w:r w:rsidRPr="00892294">
        <w:rPr>
          <w:b/>
          <w:bCs/>
        </w:rPr>
        <w:t>getInfo</w:t>
      </w:r>
      <w:proofErr w:type="spellEnd"/>
      <w:r w:rsidRPr="00892294">
        <w:rPr>
          <w:b/>
          <w:bCs/>
        </w:rPr>
        <w:t>(</w:t>
      </w:r>
      <w:proofErr w:type="gramEnd"/>
      <w:r w:rsidRPr="00892294">
        <w:rPr>
          <w:b/>
          <w:bCs/>
        </w:rPr>
        <w:t>)' which takes the employee Id, his salary and number of hours of work per day of employee as parameter</w:t>
      </w:r>
    </w:p>
    <w:p w14:paraId="085195EA" w14:textId="77777777" w:rsidR="009569E6" w:rsidRPr="00892294" w:rsidRDefault="009569E6" w:rsidP="009569E6">
      <w:pPr>
        <w:pStyle w:val="ListParagraph"/>
        <w:numPr>
          <w:ilvl w:val="1"/>
          <w:numId w:val="2"/>
        </w:numPr>
        <w:rPr>
          <w:b/>
          <w:bCs/>
        </w:rPr>
      </w:pPr>
      <w:r w:rsidRPr="00892294">
        <w:rPr>
          <w:b/>
          <w:bCs/>
        </w:rPr>
        <w:t>'</w:t>
      </w:r>
      <w:proofErr w:type="spellStart"/>
      <w:proofErr w:type="gramStart"/>
      <w:r w:rsidRPr="00892294">
        <w:rPr>
          <w:b/>
          <w:bCs/>
        </w:rPr>
        <w:t>AddSal</w:t>
      </w:r>
      <w:proofErr w:type="spellEnd"/>
      <w:r w:rsidRPr="00892294">
        <w:rPr>
          <w:b/>
          <w:bCs/>
        </w:rPr>
        <w:t>(</w:t>
      </w:r>
      <w:proofErr w:type="gramEnd"/>
      <w:r w:rsidRPr="00892294">
        <w:rPr>
          <w:b/>
          <w:bCs/>
        </w:rPr>
        <w:t>)' which adds $10 to salary of the employee if it is less than $500.</w:t>
      </w:r>
    </w:p>
    <w:p w14:paraId="3CF0D5F9" w14:textId="77777777" w:rsidR="009569E6" w:rsidRPr="00892294" w:rsidRDefault="009569E6" w:rsidP="009569E6">
      <w:pPr>
        <w:pStyle w:val="ListParagraph"/>
        <w:numPr>
          <w:ilvl w:val="1"/>
          <w:numId w:val="2"/>
        </w:numPr>
        <w:rPr>
          <w:b/>
          <w:bCs/>
        </w:rPr>
      </w:pPr>
      <w:r w:rsidRPr="00892294">
        <w:rPr>
          <w:b/>
          <w:bCs/>
        </w:rPr>
        <w:t>'</w:t>
      </w:r>
      <w:proofErr w:type="spellStart"/>
      <w:proofErr w:type="gramStart"/>
      <w:r w:rsidRPr="00892294">
        <w:rPr>
          <w:b/>
          <w:bCs/>
        </w:rPr>
        <w:t>AddWork</w:t>
      </w:r>
      <w:proofErr w:type="spellEnd"/>
      <w:r w:rsidRPr="00892294">
        <w:rPr>
          <w:b/>
          <w:bCs/>
        </w:rPr>
        <w:t>(</w:t>
      </w:r>
      <w:proofErr w:type="gramEnd"/>
      <w:r w:rsidRPr="00892294">
        <w:rPr>
          <w:b/>
          <w:bCs/>
        </w:rPr>
        <w:t>)' which adds $5 to salary of employee if the number of hours of work per day is more than 6 hours.</w:t>
      </w:r>
    </w:p>
    <w:p w14:paraId="5F0DF43B" w14:textId="77777777" w:rsidR="00FC19DE" w:rsidRPr="00FC19DE" w:rsidRDefault="00FC19DE" w:rsidP="00FC19DE">
      <w:pPr>
        <w:rPr>
          <w:b/>
          <w:bCs/>
        </w:rPr>
      </w:pPr>
      <w:r w:rsidRPr="00FC19DE">
        <w:rPr>
          <w:b/>
          <w:bCs/>
        </w:rPr>
        <w:t>ANS:</w:t>
      </w:r>
    </w:p>
    <w:p w14:paraId="02AD2930" w14:textId="027B6DB5" w:rsidR="00FC19DE" w:rsidRPr="00FC19DE" w:rsidRDefault="00FC19DE" w:rsidP="00FC19DE">
      <w:r w:rsidRPr="00FC19DE">
        <w:rPr>
          <w:b/>
          <w:bCs/>
        </w:rPr>
        <w:t>CODE:</w:t>
      </w:r>
      <w:r>
        <w:rPr>
          <w:b/>
          <w:bCs/>
        </w:rPr>
        <w:t xml:space="preserve"> </w:t>
      </w:r>
      <w:r>
        <w:rPr>
          <w:b/>
          <w:bCs/>
        </w:rPr>
        <w:tab/>
      </w:r>
      <w:r w:rsidRPr="00FC19DE">
        <w:t>#include&lt;iostream&gt;</w:t>
      </w:r>
    </w:p>
    <w:p w14:paraId="4811D0F5" w14:textId="77777777" w:rsidR="00FC19DE" w:rsidRPr="00FC19DE" w:rsidRDefault="00FC19DE" w:rsidP="00FC19DE">
      <w:pPr>
        <w:ind w:left="720"/>
      </w:pPr>
      <w:r w:rsidRPr="00FC19DE">
        <w:t>#include&lt;conio.h&gt;</w:t>
      </w:r>
    </w:p>
    <w:p w14:paraId="434ED053" w14:textId="542C651C" w:rsidR="00FC19DE" w:rsidRPr="00FC19DE" w:rsidRDefault="00FC19DE" w:rsidP="00FC19DE">
      <w:pPr>
        <w:ind w:left="720"/>
      </w:pPr>
      <w:r w:rsidRPr="00FC19DE">
        <w:t>using namespace std;</w:t>
      </w:r>
    </w:p>
    <w:p w14:paraId="419AE8AD" w14:textId="77777777" w:rsidR="00FC19DE" w:rsidRPr="00FC19DE" w:rsidRDefault="00FC19DE" w:rsidP="00FC19DE">
      <w:pPr>
        <w:ind w:left="720"/>
      </w:pPr>
      <w:r w:rsidRPr="00FC19DE">
        <w:t>class employee</w:t>
      </w:r>
    </w:p>
    <w:p w14:paraId="6EDD1D98" w14:textId="77777777" w:rsidR="00FC19DE" w:rsidRPr="00FC19DE" w:rsidRDefault="00FC19DE" w:rsidP="00FC19DE">
      <w:pPr>
        <w:ind w:left="720"/>
      </w:pPr>
      <w:r w:rsidRPr="00FC19DE">
        <w:lastRenderedPageBreak/>
        <w:t>{</w:t>
      </w:r>
    </w:p>
    <w:p w14:paraId="33C54DE0" w14:textId="77777777" w:rsidR="00FC19DE" w:rsidRPr="00FC19DE" w:rsidRDefault="00FC19DE" w:rsidP="00FC19DE">
      <w:pPr>
        <w:ind w:left="720"/>
      </w:pPr>
      <w:r w:rsidRPr="00FC19DE">
        <w:t xml:space="preserve">    char </w:t>
      </w:r>
      <w:proofErr w:type="spellStart"/>
      <w:r w:rsidRPr="00FC19DE">
        <w:t>emp_</w:t>
      </w:r>
      <w:proofErr w:type="gramStart"/>
      <w:r w:rsidRPr="00FC19DE">
        <w:t>id</w:t>
      </w:r>
      <w:proofErr w:type="spellEnd"/>
      <w:r w:rsidRPr="00FC19DE">
        <w:t>[</w:t>
      </w:r>
      <w:proofErr w:type="gramEnd"/>
      <w:r w:rsidRPr="00FC19DE">
        <w:t>23];</w:t>
      </w:r>
    </w:p>
    <w:p w14:paraId="33495561" w14:textId="77777777" w:rsidR="00FC19DE" w:rsidRPr="00FC19DE" w:rsidRDefault="00FC19DE" w:rsidP="00FC19DE">
      <w:pPr>
        <w:ind w:left="720"/>
      </w:pPr>
      <w:r w:rsidRPr="00FC19DE">
        <w:t xml:space="preserve">    int </w:t>
      </w:r>
      <w:proofErr w:type="spellStart"/>
      <w:proofErr w:type="gramStart"/>
      <w:r w:rsidRPr="00FC19DE">
        <w:t>salary,hrs</w:t>
      </w:r>
      <w:proofErr w:type="spellEnd"/>
      <w:proofErr w:type="gramEnd"/>
      <w:r w:rsidRPr="00FC19DE">
        <w:t>;</w:t>
      </w:r>
    </w:p>
    <w:p w14:paraId="1F5D3D43" w14:textId="77777777" w:rsidR="00FC19DE" w:rsidRPr="00FC19DE" w:rsidRDefault="00FC19DE" w:rsidP="00FC19DE">
      <w:pPr>
        <w:ind w:left="720"/>
      </w:pPr>
    </w:p>
    <w:p w14:paraId="5703F0B4" w14:textId="77777777" w:rsidR="00FC19DE" w:rsidRPr="00FC19DE" w:rsidRDefault="00FC19DE" w:rsidP="00FC19DE">
      <w:pPr>
        <w:ind w:left="720"/>
      </w:pPr>
      <w:r w:rsidRPr="00FC19DE">
        <w:t xml:space="preserve">    public:</w:t>
      </w:r>
    </w:p>
    <w:p w14:paraId="4D362087" w14:textId="77777777" w:rsidR="00FC19DE" w:rsidRPr="00FC19DE" w:rsidRDefault="00FC19DE" w:rsidP="00FC19DE">
      <w:pPr>
        <w:ind w:left="720"/>
      </w:pPr>
      <w:r w:rsidRPr="00FC19DE">
        <w:t xml:space="preserve">    void </w:t>
      </w:r>
      <w:proofErr w:type="spellStart"/>
      <w:proofErr w:type="gramStart"/>
      <w:r w:rsidRPr="00FC19DE">
        <w:t>getInfo</w:t>
      </w:r>
      <w:proofErr w:type="spellEnd"/>
      <w:r w:rsidRPr="00FC19DE">
        <w:t>(</w:t>
      </w:r>
      <w:proofErr w:type="gramEnd"/>
      <w:r w:rsidRPr="00FC19DE">
        <w:t>)</w:t>
      </w:r>
    </w:p>
    <w:p w14:paraId="308AAD8A" w14:textId="77777777" w:rsidR="00FC19DE" w:rsidRPr="00FC19DE" w:rsidRDefault="00FC19DE" w:rsidP="00FC19DE">
      <w:pPr>
        <w:ind w:left="720"/>
      </w:pPr>
      <w:r w:rsidRPr="00FC19DE">
        <w:t xml:space="preserve">    {</w:t>
      </w:r>
    </w:p>
    <w:p w14:paraId="53306072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>&lt;&lt;"\t EMPLOYEE DETAILS INPUT";</w:t>
      </w:r>
    </w:p>
    <w:p w14:paraId="01F0E30A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 xml:space="preserve">&lt;&lt;"\n Employee </w:t>
      </w:r>
      <w:proofErr w:type="gramStart"/>
      <w:r w:rsidRPr="00FC19DE">
        <w:t>id::</w:t>
      </w:r>
      <w:proofErr w:type="gramEnd"/>
      <w:r w:rsidRPr="00FC19DE">
        <w:t>";</w:t>
      </w:r>
    </w:p>
    <w:p w14:paraId="1142A025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in</w:t>
      </w:r>
      <w:proofErr w:type="spellEnd"/>
      <w:r w:rsidRPr="00FC19DE">
        <w:t>&gt;&gt;</w:t>
      </w:r>
      <w:proofErr w:type="spellStart"/>
      <w:r w:rsidRPr="00FC19DE">
        <w:t>emp_id</w:t>
      </w:r>
      <w:proofErr w:type="spellEnd"/>
      <w:r w:rsidRPr="00FC19DE">
        <w:t>;</w:t>
      </w:r>
    </w:p>
    <w:p w14:paraId="4406770C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 xml:space="preserve">&lt;&lt;"\n Salary in </w:t>
      </w:r>
      <w:proofErr w:type="gramStart"/>
      <w:r w:rsidRPr="00FC19DE">
        <w:t>dollars::</w:t>
      </w:r>
      <w:proofErr w:type="gramEnd"/>
      <w:r w:rsidRPr="00FC19DE">
        <w:t>";</w:t>
      </w:r>
    </w:p>
    <w:p w14:paraId="4711DC67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in</w:t>
      </w:r>
      <w:proofErr w:type="spellEnd"/>
      <w:r w:rsidRPr="00FC19DE">
        <w:t>&gt;&gt;salary;</w:t>
      </w:r>
    </w:p>
    <w:p w14:paraId="13413B7B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 xml:space="preserve">&lt;&lt;"\n Enter the number of working hours per </w:t>
      </w:r>
      <w:proofErr w:type="gramStart"/>
      <w:r w:rsidRPr="00FC19DE">
        <w:t>day::</w:t>
      </w:r>
      <w:proofErr w:type="gramEnd"/>
      <w:r w:rsidRPr="00FC19DE">
        <w:t>";</w:t>
      </w:r>
    </w:p>
    <w:p w14:paraId="48938BEA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in</w:t>
      </w:r>
      <w:proofErr w:type="spellEnd"/>
      <w:r w:rsidRPr="00FC19DE">
        <w:t>&gt;&gt;hrs;</w:t>
      </w:r>
    </w:p>
    <w:p w14:paraId="5F6B6C9E" w14:textId="77777777" w:rsidR="00FC19DE" w:rsidRPr="00FC19DE" w:rsidRDefault="00FC19DE" w:rsidP="00FC19DE">
      <w:pPr>
        <w:ind w:left="720"/>
      </w:pPr>
      <w:r w:rsidRPr="00FC19DE">
        <w:t xml:space="preserve">    }</w:t>
      </w:r>
    </w:p>
    <w:p w14:paraId="3732D6B8" w14:textId="77777777" w:rsidR="00FC19DE" w:rsidRPr="00FC19DE" w:rsidRDefault="00FC19DE" w:rsidP="00FC19DE">
      <w:pPr>
        <w:ind w:left="720"/>
      </w:pPr>
      <w:r w:rsidRPr="00FC19DE">
        <w:t xml:space="preserve">    double </w:t>
      </w:r>
      <w:proofErr w:type="spellStart"/>
      <w:proofErr w:type="gramStart"/>
      <w:r w:rsidRPr="00FC19DE">
        <w:t>Addsal</w:t>
      </w:r>
      <w:proofErr w:type="spellEnd"/>
      <w:r w:rsidRPr="00FC19DE">
        <w:t>(</w:t>
      </w:r>
      <w:proofErr w:type="gramEnd"/>
      <w:r w:rsidRPr="00FC19DE">
        <w:t>)</w:t>
      </w:r>
    </w:p>
    <w:p w14:paraId="34642B35" w14:textId="77777777" w:rsidR="00FC19DE" w:rsidRPr="00FC19DE" w:rsidRDefault="00FC19DE" w:rsidP="00FC19DE">
      <w:pPr>
        <w:ind w:left="720"/>
      </w:pPr>
      <w:r w:rsidRPr="00FC19DE">
        <w:t xml:space="preserve">    {</w:t>
      </w:r>
    </w:p>
    <w:p w14:paraId="01DA6C58" w14:textId="77777777" w:rsidR="00FC19DE" w:rsidRPr="00FC19DE" w:rsidRDefault="00FC19DE" w:rsidP="00FC19DE">
      <w:pPr>
        <w:ind w:left="720"/>
      </w:pPr>
      <w:r w:rsidRPr="00FC19DE">
        <w:t xml:space="preserve">        if(salary&lt;500)</w:t>
      </w:r>
    </w:p>
    <w:p w14:paraId="337B2883" w14:textId="77777777" w:rsidR="00FC19DE" w:rsidRPr="00FC19DE" w:rsidRDefault="00FC19DE" w:rsidP="00FC19DE">
      <w:pPr>
        <w:ind w:left="720"/>
      </w:pPr>
      <w:r w:rsidRPr="00FC19DE">
        <w:t xml:space="preserve">            salary = salary + 10;</w:t>
      </w:r>
    </w:p>
    <w:p w14:paraId="16CDFA71" w14:textId="77777777" w:rsidR="00FC19DE" w:rsidRPr="00FC19DE" w:rsidRDefault="00FC19DE" w:rsidP="00FC19DE">
      <w:pPr>
        <w:ind w:left="720"/>
      </w:pPr>
      <w:r w:rsidRPr="00FC19DE">
        <w:t xml:space="preserve">            return salary;</w:t>
      </w:r>
    </w:p>
    <w:p w14:paraId="770D8B27" w14:textId="77777777" w:rsidR="00FC19DE" w:rsidRPr="00FC19DE" w:rsidRDefault="00FC19DE" w:rsidP="00FC19DE">
      <w:pPr>
        <w:ind w:left="720"/>
      </w:pPr>
      <w:r w:rsidRPr="00FC19DE">
        <w:t xml:space="preserve">    }</w:t>
      </w:r>
    </w:p>
    <w:p w14:paraId="5DA049A8" w14:textId="77777777" w:rsidR="00FC19DE" w:rsidRPr="00FC19DE" w:rsidRDefault="00FC19DE" w:rsidP="00FC19DE">
      <w:pPr>
        <w:ind w:left="720"/>
      </w:pPr>
      <w:r w:rsidRPr="00FC19DE">
        <w:t xml:space="preserve">    double </w:t>
      </w:r>
      <w:proofErr w:type="spellStart"/>
      <w:proofErr w:type="gramStart"/>
      <w:r w:rsidRPr="00FC19DE">
        <w:t>Addwork</w:t>
      </w:r>
      <w:proofErr w:type="spellEnd"/>
      <w:r w:rsidRPr="00FC19DE">
        <w:t>(</w:t>
      </w:r>
      <w:proofErr w:type="gramEnd"/>
      <w:r w:rsidRPr="00FC19DE">
        <w:t>)</w:t>
      </w:r>
    </w:p>
    <w:p w14:paraId="6936A0D9" w14:textId="77777777" w:rsidR="00FC19DE" w:rsidRPr="00FC19DE" w:rsidRDefault="00FC19DE" w:rsidP="00FC19DE">
      <w:pPr>
        <w:ind w:left="720"/>
      </w:pPr>
      <w:r w:rsidRPr="00FC19DE">
        <w:t xml:space="preserve">    {</w:t>
      </w:r>
    </w:p>
    <w:p w14:paraId="6FC59778" w14:textId="77777777" w:rsidR="00FC19DE" w:rsidRPr="00FC19DE" w:rsidRDefault="00FC19DE" w:rsidP="00FC19DE">
      <w:pPr>
        <w:ind w:left="720"/>
      </w:pPr>
      <w:r w:rsidRPr="00FC19DE">
        <w:t xml:space="preserve">        if(hrs&gt;6)</w:t>
      </w:r>
    </w:p>
    <w:p w14:paraId="0A50D35A" w14:textId="77777777" w:rsidR="00FC19DE" w:rsidRPr="00FC19DE" w:rsidRDefault="00FC19DE" w:rsidP="00FC19DE">
      <w:pPr>
        <w:ind w:left="720"/>
      </w:pPr>
      <w:r w:rsidRPr="00FC19DE">
        <w:t xml:space="preserve">            salary </w:t>
      </w:r>
      <w:proofErr w:type="gramStart"/>
      <w:r w:rsidRPr="00FC19DE">
        <w:t>=  salary</w:t>
      </w:r>
      <w:proofErr w:type="gramEnd"/>
      <w:r w:rsidRPr="00FC19DE">
        <w:t xml:space="preserve"> + 5;</w:t>
      </w:r>
    </w:p>
    <w:p w14:paraId="59C8E7CE" w14:textId="77777777" w:rsidR="00FC19DE" w:rsidRPr="00FC19DE" w:rsidRDefault="00FC19DE" w:rsidP="00FC19DE">
      <w:pPr>
        <w:ind w:left="720"/>
      </w:pPr>
      <w:r w:rsidRPr="00FC19DE">
        <w:t xml:space="preserve">            return salary;</w:t>
      </w:r>
    </w:p>
    <w:p w14:paraId="0B71A7F3" w14:textId="77777777" w:rsidR="00FC19DE" w:rsidRPr="00FC19DE" w:rsidRDefault="00FC19DE" w:rsidP="00FC19DE">
      <w:pPr>
        <w:ind w:left="720"/>
      </w:pPr>
      <w:r w:rsidRPr="00FC19DE">
        <w:t xml:space="preserve">    }</w:t>
      </w:r>
    </w:p>
    <w:p w14:paraId="2244CE26" w14:textId="77777777" w:rsidR="00FC19DE" w:rsidRPr="00FC19DE" w:rsidRDefault="00FC19DE" w:rsidP="00FC19DE">
      <w:pPr>
        <w:ind w:left="720"/>
      </w:pPr>
      <w:r w:rsidRPr="00FC19DE">
        <w:t xml:space="preserve">    void </w:t>
      </w:r>
      <w:proofErr w:type="spellStart"/>
      <w:proofErr w:type="gramStart"/>
      <w:r w:rsidRPr="00FC19DE">
        <w:t>DispInfo</w:t>
      </w:r>
      <w:proofErr w:type="spellEnd"/>
      <w:r w:rsidRPr="00FC19DE">
        <w:t>(</w:t>
      </w:r>
      <w:proofErr w:type="gramEnd"/>
      <w:r w:rsidRPr="00FC19DE">
        <w:t>)</w:t>
      </w:r>
    </w:p>
    <w:p w14:paraId="44A55C79" w14:textId="77777777" w:rsidR="00FC19DE" w:rsidRPr="00FC19DE" w:rsidRDefault="00FC19DE" w:rsidP="00FC19DE">
      <w:pPr>
        <w:ind w:left="720"/>
      </w:pPr>
      <w:r w:rsidRPr="00FC19DE">
        <w:t xml:space="preserve">    {</w:t>
      </w:r>
    </w:p>
    <w:p w14:paraId="16D9718A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>&lt;&lt;"\t EMPLOYEE DETAILS OUTPUT";</w:t>
      </w:r>
    </w:p>
    <w:p w14:paraId="2EE57DF8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 xml:space="preserve">&lt;&lt;"\n Employee </w:t>
      </w:r>
      <w:proofErr w:type="gramStart"/>
      <w:r w:rsidRPr="00FC19DE">
        <w:t>id::</w:t>
      </w:r>
      <w:proofErr w:type="gramEnd"/>
      <w:r w:rsidRPr="00FC19DE">
        <w:t>"&lt;&lt;</w:t>
      </w:r>
      <w:proofErr w:type="spellStart"/>
      <w:r w:rsidRPr="00FC19DE">
        <w:t>emp_id</w:t>
      </w:r>
      <w:proofErr w:type="spellEnd"/>
      <w:r w:rsidRPr="00FC19DE">
        <w:t>;</w:t>
      </w:r>
    </w:p>
    <w:p w14:paraId="351E6DD5" w14:textId="77777777" w:rsidR="00FC19DE" w:rsidRPr="00FC19DE" w:rsidRDefault="00FC19DE" w:rsidP="00FC19DE">
      <w:pPr>
        <w:ind w:left="720"/>
      </w:pPr>
      <w:r w:rsidRPr="00FC19DE">
        <w:lastRenderedPageBreak/>
        <w:t xml:space="preserve">        </w:t>
      </w:r>
      <w:proofErr w:type="spellStart"/>
      <w:r w:rsidRPr="00FC19DE">
        <w:t>cout</w:t>
      </w:r>
      <w:proofErr w:type="spellEnd"/>
      <w:r w:rsidRPr="00FC19DE">
        <w:t xml:space="preserve">&lt;&lt;"\n </w:t>
      </w:r>
      <w:proofErr w:type="gramStart"/>
      <w:r w:rsidRPr="00FC19DE">
        <w:t>Salary::</w:t>
      </w:r>
      <w:proofErr w:type="gramEnd"/>
      <w:r w:rsidRPr="00FC19DE">
        <w:t>"&lt;&lt;salary;</w:t>
      </w:r>
    </w:p>
    <w:p w14:paraId="6B685CF1" w14:textId="77777777" w:rsidR="00FC19DE" w:rsidRPr="00FC19DE" w:rsidRDefault="00FC19DE" w:rsidP="00FC19DE">
      <w:pPr>
        <w:ind w:left="720"/>
      </w:pPr>
      <w:r w:rsidRPr="00FC19DE">
        <w:t xml:space="preserve">        </w:t>
      </w:r>
      <w:proofErr w:type="spellStart"/>
      <w:r w:rsidRPr="00FC19DE">
        <w:t>cout</w:t>
      </w:r>
      <w:proofErr w:type="spellEnd"/>
      <w:r w:rsidRPr="00FC19DE">
        <w:t xml:space="preserve">&lt;&lt;"\n Number of working </w:t>
      </w:r>
      <w:proofErr w:type="gramStart"/>
      <w:r w:rsidRPr="00FC19DE">
        <w:t>hours::</w:t>
      </w:r>
      <w:proofErr w:type="gramEnd"/>
      <w:r w:rsidRPr="00FC19DE">
        <w:t>"&lt;&lt;hrs;</w:t>
      </w:r>
    </w:p>
    <w:p w14:paraId="1DC27E37" w14:textId="77777777" w:rsidR="00FC19DE" w:rsidRPr="00FC19DE" w:rsidRDefault="00FC19DE" w:rsidP="00FC19DE">
      <w:pPr>
        <w:ind w:left="720"/>
      </w:pPr>
      <w:r w:rsidRPr="00FC19DE">
        <w:t xml:space="preserve">    }</w:t>
      </w:r>
    </w:p>
    <w:p w14:paraId="4970D6C7" w14:textId="77777777" w:rsidR="00FC19DE" w:rsidRPr="00FC19DE" w:rsidRDefault="00FC19DE" w:rsidP="00FC19DE">
      <w:pPr>
        <w:ind w:left="720"/>
      </w:pPr>
      <w:proofErr w:type="gramStart"/>
      <w:r w:rsidRPr="00FC19DE">
        <w:t>}emp</w:t>
      </w:r>
      <w:proofErr w:type="gramEnd"/>
      <w:r w:rsidRPr="00FC19DE">
        <w:t>;</w:t>
      </w:r>
    </w:p>
    <w:p w14:paraId="08EC5F1F" w14:textId="77777777" w:rsidR="00FC19DE" w:rsidRPr="00FC19DE" w:rsidRDefault="00FC19DE" w:rsidP="00FC19DE">
      <w:pPr>
        <w:ind w:left="720"/>
      </w:pPr>
      <w:r w:rsidRPr="00FC19DE">
        <w:t xml:space="preserve">int </w:t>
      </w:r>
      <w:proofErr w:type="gramStart"/>
      <w:r w:rsidRPr="00FC19DE">
        <w:t>main(</w:t>
      </w:r>
      <w:proofErr w:type="gramEnd"/>
      <w:r w:rsidRPr="00FC19DE">
        <w:t>)</w:t>
      </w:r>
    </w:p>
    <w:p w14:paraId="6F09DF08" w14:textId="77777777" w:rsidR="00FC19DE" w:rsidRPr="00FC19DE" w:rsidRDefault="00FC19DE" w:rsidP="00FC19DE">
      <w:pPr>
        <w:ind w:left="720"/>
      </w:pPr>
      <w:r w:rsidRPr="00FC19DE">
        <w:t>{</w:t>
      </w:r>
    </w:p>
    <w:p w14:paraId="68BE2DA4" w14:textId="77777777" w:rsidR="00FC19DE" w:rsidRPr="00FC19DE" w:rsidRDefault="00FC19DE" w:rsidP="00FC19DE">
      <w:pPr>
        <w:ind w:left="720"/>
      </w:pPr>
      <w:r w:rsidRPr="00FC19DE">
        <w:t xml:space="preserve">    </w:t>
      </w:r>
      <w:proofErr w:type="spellStart"/>
      <w:proofErr w:type="gramStart"/>
      <w:r w:rsidRPr="00FC19DE">
        <w:t>emp.getInfo</w:t>
      </w:r>
      <w:proofErr w:type="spellEnd"/>
      <w:proofErr w:type="gramEnd"/>
      <w:r w:rsidRPr="00FC19DE">
        <w:t>();</w:t>
      </w:r>
    </w:p>
    <w:p w14:paraId="62E9D09B" w14:textId="77777777" w:rsidR="00FC19DE" w:rsidRPr="00FC19DE" w:rsidRDefault="00FC19DE" w:rsidP="00FC19DE">
      <w:pPr>
        <w:ind w:left="720"/>
      </w:pPr>
      <w:r w:rsidRPr="00FC19DE">
        <w:t xml:space="preserve">    </w:t>
      </w:r>
      <w:proofErr w:type="spellStart"/>
      <w:proofErr w:type="gramStart"/>
      <w:r w:rsidRPr="00FC19DE">
        <w:t>emp.Addsal</w:t>
      </w:r>
      <w:proofErr w:type="spellEnd"/>
      <w:proofErr w:type="gramEnd"/>
      <w:r w:rsidRPr="00FC19DE">
        <w:t>();</w:t>
      </w:r>
    </w:p>
    <w:p w14:paraId="3EF4B6F4" w14:textId="77777777" w:rsidR="00FC19DE" w:rsidRPr="00FC19DE" w:rsidRDefault="00FC19DE" w:rsidP="00FC19DE">
      <w:pPr>
        <w:ind w:left="720"/>
      </w:pPr>
      <w:r w:rsidRPr="00FC19DE">
        <w:t xml:space="preserve">    </w:t>
      </w:r>
      <w:proofErr w:type="spellStart"/>
      <w:proofErr w:type="gramStart"/>
      <w:r w:rsidRPr="00FC19DE">
        <w:t>emp.Addwork</w:t>
      </w:r>
      <w:proofErr w:type="spellEnd"/>
      <w:proofErr w:type="gramEnd"/>
      <w:r w:rsidRPr="00FC19DE">
        <w:t>();</w:t>
      </w:r>
    </w:p>
    <w:p w14:paraId="4D1B9704" w14:textId="77777777" w:rsidR="00FC19DE" w:rsidRPr="00FC19DE" w:rsidRDefault="00FC19DE" w:rsidP="00FC19DE">
      <w:pPr>
        <w:ind w:left="720"/>
      </w:pPr>
      <w:r w:rsidRPr="00FC19DE">
        <w:t xml:space="preserve">    </w:t>
      </w:r>
      <w:proofErr w:type="spellStart"/>
      <w:proofErr w:type="gramStart"/>
      <w:r w:rsidRPr="00FC19DE">
        <w:t>emp.DispInfo</w:t>
      </w:r>
      <w:proofErr w:type="spellEnd"/>
      <w:proofErr w:type="gramEnd"/>
      <w:r w:rsidRPr="00FC19DE">
        <w:t>();</w:t>
      </w:r>
    </w:p>
    <w:p w14:paraId="367D4F44" w14:textId="77777777" w:rsidR="00FC19DE" w:rsidRPr="00FC19DE" w:rsidRDefault="00FC19DE" w:rsidP="00FC19DE">
      <w:pPr>
        <w:ind w:left="720"/>
      </w:pPr>
      <w:r w:rsidRPr="00FC19DE">
        <w:t xml:space="preserve">    return 0;</w:t>
      </w:r>
    </w:p>
    <w:p w14:paraId="0056C33E" w14:textId="77777777" w:rsidR="00FC19DE" w:rsidRPr="00FC19DE" w:rsidRDefault="00FC19DE" w:rsidP="00FC19DE">
      <w:pPr>
        <w:ind w:left="720"/>
      </w:pPr>
      <w:r w:rsidRPr="00FC19DE">
        <w:t xml:space="preserve">    </w:t>
      </w:r>
      <w:proofErr w:type="spellStart"/>
      <w:proofErr w:type="gramStart"/>
      <w:r w:rsidRPr="00FC19DE">
        <w:t>getch</w:t>
      </w:r>
      <w:proofErr w:type="spellEnd"/>
      <w:r w:rsidRPr="00FC19DE">
        <w:t>(</w:t>
      </w:r>
      <w:proofErr w:type="gramEnd"/>
      <w:r w:rsidRPr="00FC19DE">
        <w:t>);</w:t>
      </w:r>
    </w:p>
    <w:p w14:paraId="355F6934" w14:textId="1B8CC557" w:rsidR="00FC19DE" w:rsidRPr="00FC19DE" w:rsidRDefault="00FC19DE" w:rsidP="00FC19DE">
      <w:pPr>
        <w:ind w:left="720"/>
      </w:pPr>
      <w:r w:rsidRPr="00FC19DE">
        <w:t>}</w:t>
      </w:r>
    </w:p>
    <w:p w14:paraId="2853CDB4" w14:textId="77777777" w:rsidR="00FC19DE" w:rsidRPr="00FC19DE" w:rsidRDefault="00FC19DE" w:rsidP="00FC19DE">
      <w:pPr>
        <w:rPr>
          <w:b/>
          <w:bCs/>
        </w:rPr>
      </w:pPr>
      <w:r w:rsidRPr="00FC19DE">
        <w:rPr>
          <w:b/>
          <w:bCs/>
        </w:rPr>
        <w:t>OUTPUT:</w:t>
      </w:r>
    </w:p>
    <w:p w14:paraId="7E7581D0" w14:textId="59B7969F" w:rsidR="0049165E" w:rsidRPr="00892294" w:rsidRDefault="00FC19DE" w:rsidP="00FC19D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731A2B60" wp14:editId="75CAE578">
            <wp:extent cx="4212981" cy="2381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69422" b="69273"/>
                    <a:stretch/>
                  </pic:blipFill>
                  <pic:spPr bwMode="auto">
                    <a:xfrm>
                      <a:off x="0" y="0"/>
                      <a:ext cx="4215883" cy="23828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49165E" w:rsidRPr="008922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E12D06"/>
    <w:multiLevelType w:val="hybridMultilevel"/>
    <w:tmpl w:val="03064E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8F07CE"/>
    <w:multiLevelType w:val="multilevel"/>
    <w:tmpl w:val="124066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tzQwNjQ0NDOzMDRX0lEKTi0uzszPAykwqQUAOQsf9iwAAAA="/>
  </w:docVars>
  <w:rsids>
    <w:rsidRoot w:val="009569E6"/>
    <w:rsid w:val="00384772"/>
    <w:rsid w:val="0049165E"/>
    <w:rsid w:val="00543FE1"/>
    <w:rsid w:val="005C4FFA"/>
    <w:rsid w:val="00602592"/>
    <w:rsid w:val="00892294"/>
    <w:rsid w:val="009569E6"/>
    <w:rsid w:val="00B3184C"/>
    <w:rsid w:val="00FC19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E2264"/>
  <w15:chartTrackingRefBased/>
  <w15:docId w15:val="{D6A49EEB-8BD7-425B-8392-6C3B03E471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69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9569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52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5</cp:revision>
  <dcterms:created xsi:type="dcterms:W3CDTF">2020-09-18T05:03:00Z</dcterms:created>
  <dcterms:modified xsi:type="dcterms:W3CDTF">2020-12-26T05:31:00Z</dcterms:modified>
</cp:coreProperties>
</file>